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498F" w:rsidRDefault="0004333B">
      <w:pPr>
        <w:pStyle w:val="FirstParagraph"/>
      </w:pPr>
      <w:r>
        <w:t>Data Types and Variables -Java Programming MCQ Questions and Answers</w:t>
      </w:r>
    </w:p>
    <w:p w:rsidR="00BA35B0" w:rsidRDefault="00BA35B0" w:rsidP="00BA35B0">
      <w:pPr>
        <w:pStyle w:val="BodyText"/>
      </w:pPr>
      <w:r>
        <w:t>=============================================================</w:t>
      </w:r>
    </w:p>
    <w:p w:rsidR="00BA35B0" w:rsidRPr="00BA35B0" w:rsidRDefault="00BA35B0" w:rsidP="00BA35B0">
      <w:pPr>
        <w:pStyle w:val="BodyText"/>
      </w:pPr>
    </w:p>
    <w:p w:rsidR="0066498F" w:rsidRDefault="0004333B">
      <w:pPr>
        <w:pStyle w:val="Compact"/>
        <w:numPr>
          <w:ilvl w:val="0"/>
          <w:numId w:val="3"/>
        </w:numPr>
      </w:pPr>
      <w:r>
        <w:t>Javais a... language.</w:t>
      </w:r>
    </w:p>
    <w:p w:rsidR="00FC3F5D" w:rsidRDefault="0004333B">
      <w:pPr>
        <w:pStyle w:val="FirstParagraph"/>
      </w:pPr>
      <w:r>
        <w:t xml:space="preserve">A. weakly typed </w:t>
      </w:r>
    </w:p>
    <w:p w:rsidR="00FC3F5D" w:rsidRDefault="0004333B">
      <w:pPr>
        <w:pStyle w:val="FirstParagraph"/>
      </w:pPr>
      <w:r>
        <w:t xml:space="preserve">B. strongly typed </w:t>
      </w:r>
    </w:p>
    <w:p w:rsidR="0066498F" w:rsidRDefault="00FC3F5D">
      <w:pPr>
        <w:pStyle w:val="FirstParagraph"/>
      </w:pPr>
      <w:r>
        <w:t>C</w:t>
      </w:r>
      <w:r w:rsidR="0004333B">
        <w:t>. moderate typed</w:t>
      </w:r>
      <w:bookmarkStart w:id="0" w:name="_GoBack"/>
      <w:bookmarkEnd w:id="0"/>
    </w:p>
    <w:p w:rsidR="0066498F" w:rsidRDefault="0004333B">
      <w:pPr>
        <w:pStyle w:val="BodyText"/>
      </w:pPr>
      <w:r>
        <w:t>D. None of these</w:t>
      </w:r>
    </w:p>
    <w:p w:rsidR="0066498F" w:rsidRPr="00FC3F5D" w:rsidRDefault="0004333B">
      <w:pPr>
        <w:pStyle w:val="BodyText"/>
        <w:rPr>
          <w:color w:val="FF0000"/>
        </w:rPr>
      </w:pPr>
      <w:r w:rsidRPr="00FC3F5D">
        <w:rPr>
          <w:color w:val="FF0000"/>
        </w:rPr>
        <w:t>Answer: Option B</w:t>
      </w:r>
    </w:p>
    <w:p w:rsidR="0066498F" w:rsidRDefault="0004333B">
      <w:pPr>
        <w:pStyle w:val="BodyText"/>
      </w:pPr>
      <w:r>
        <w:t>No explanation is given for this question Let's Discuss on Board (</w:t>
      </w:r>
      <w:hyperlink r:id="rId7" w:history="1">
        <w:r w:rsidR="00FC3F5D" w:rsidRPr="00C107A4">
          <w:rPr>
            <w:rStyle w:val="Hyperlink"/>
          </w:rPr>
          <w:t>https://www.examveda.com/java-is-a-language-java-programming-on-datatypes-and- variables-1</w:t>
        </w:r>
      </w:hyperlink>
      <w:r>
        <w:t>)</w:t>
      </w:r>
    </w:p>
    <w:p w:rsidR="00FC3F5D" w:rsidRDefault="00FC3F5D">
      <w:pPr>
        <w:pStyle w:val="BodyText"/>
      </w:pPr>
    </w:p>
    <w:p w:rsidR="00FC3F5D" w:rsidRDefault="00FC3F5D">
      <w:pPr>
        <w:pStyle w:val="BodyText"/>
      </w:pPr>
    </w:p>
    <w:p w:rsidR="0066498F" w:rsidRDefault="0004333B">
      <w:pPr>
        <w:pStyle w:val="Compact"/>
        <w:numPr>
          <w:ilvl w:val="0"/>
          <w:numId w:val="4"/>
        </w:numPr>
      </w:pPr>
      <w:r>
        <w:t>How many primitive data types are there in Java?</w:t>
      </w:r>
    </w:p>
    <w:p w:rsidR="00FC3F5D" w:rsidRDefault="0004333B">
      <w:pPr>
        <w:pStyle w:val="BodyText"/>
      </w:pPr>
      <w:r>
        <w:t xml:space="preserve">A. 6 </w:t>
      </w:r>
    </w:p>
    <w:p w:rsidR="00FC3F5D" w:rsidRDefault="0004333B">
      <w:pPr>
        <w:pStyle w:val="BodyText"/>
      </w:pPr>
      <w:r>
        <w:t xml:space="preserve">B. 7 </w:t>
      </w:r>
    </w:p>
    <w:p w:rsidR="00FC3F5D" w:rsidRDefault="00FC3F5D">
      <w:pPr>
        <w:pStyle w:val="BodyText"/>
      </w:pPr>
      <w:r>
        <w:t>C</w:t>
      </w:r>
      <w:r w:rsidR="0004333B">
        <w:t xml:space="preserve">. 8 </w:t>
      </w:r>
    </w:p>
    <w:p w:rsidR="0066498F" w:rsidRDefault="0004333B">
      <w:pPr>
        <w:pStyle w:val="BodyText"/>
      </w:pPr>
      <w:r>
        <w:t>D. 9</w:t>
      </w:r>
    </w:p>
    <w:p w:rsidR="00FC3F5D" w:rsidRPr="00FC3F5D" w:rsidRDefault="0004333B">
      <w:pPr>
        <w:pStyle w:val="BodyText"/>
        <w:rPr>
          <w:color w:val="FF0000"/>
        </w:rPr>
      </w:pPr>
      <w:r w:rsidRPr="00FC3F5D">
        <w:rPr>
          <w:color w:val="FF0000"/>
        </w:rPr>
        <w:t xml:space="preserve">Answer: Option C </w:t>
      </w:r>
    </w:p>
    <w:p w:rsidR="00253242" w:rsidRDefault="0004333B" w:rsidP="00253242">
      <w:pPr>
        <w:pStyle w:val="BodyText"/>
      </w:pPr>
      <w:r>
        <w:t xml:space="preserve">Solution: Primitive types are </w:t>
      </w:r>
      <w:r w:rsidR="00253242">
        <w:t>the most basic data types available within the Java language. There are 8: boolean , byte , char , short , int , long , float and double .</w:t>
      </w:r>
    </w:p>
    <w:p w:rsidR="00FC3F5D" w:rsidRDefault="00FC3F5D">
      <w:pPr>
        <w:pStyle w:val="BodyText"/>
      </w:pPr>
    </w:p>
    <w:p w:rsidR="00FC3F5D" w:rsidRDefault="00FC3F5D">
      <w:pPr>
        <w:pStyle w:val="BodyText"/>
      </w:pPr>
    </w:p>
    <w:p w:rsidR="0066498F" w:rsidRDefault="0004333B">
      <w:pPr>
        <w:pStyle w:val="Compact"/>
        <w:numPr>
          <w:ilvl w:val="0"/>
          <w:numId w:val="5"/>
        </w:numPr>
      </w:pPr>
      <w:r>
        <w:t>In Java byte, short, int and long all of these are</w:t>
      </w:r>
    </w:p>
    <w:p w:rsidR="00FC3F5D" w:rsidRDefault="0004333B">
      <w:pPr>
        <w:pStyle w:val="FirstParagraph"/>
      </w:pPr>
      <w:r>
        <w:t xml:space="preserve">A. signed </w:t>
      </w:r>
    </w:p>
    <w:p w:rsidR="00FC3F5D" w:rsidRDefault="0004333B">
      <w:pPr>
        <w:pStyle w:val="FirstParagraph"/>
      </w:pPr>
      <w:r>
        <w:t xml:space="preserve">B. unsigned </w:t>
      </w:r>
    </w:p>
    <w:p w:rsidR="0066498F" w:rsidRDefault="00FC3F5D">
      <w:pPr>
        <w:pStyle w:val="FirstParagraph"/>
      </w:pPr>
      <w:r>
        <w:t>C</w:t>
      </w:r>
      <w:r w:rsidR="0004333B">
        <w:t>. Both of the above</w:t>
      </w:r>
    </w:p>
    <w:p w:rsidR="0066498F" w:rsidRDefault="0004333B">
      <w:pPr>
        <w:pStyle w:val="BodyText"/>
      </w:pPr>
      <w:r>
        <w:t>D. None of these</w:t>
      </w:r>
    </w:p>
    <w:p w:rsidR="0066498F" w:rsidRPr="00FC3F5D" w:rsidRDefault="0004333B">
      <w:pPr>
        <w:pStyle w:val="BodyText"/>
        <w:rPr>
          <w:color w:val="FF0000"/>
        </w:rPr>
      </w:pPr>
      <w:r w:rsidRPr="00FC3F5D">
        <w:rPr>
          <w:color w:val="FF0000"/>
        </w:rPr>
        <w:t>Answer: Option A</w:t>
      </w:r>
    </w:p>
    <w:p w:rsidR="0066498F" w:rsidRDefault="0004333B">
      <w:pPr>
        <w:pStyle w:val="BodyText"/>
      </w:pPr>
      <w:r>
        <w:t>No explanation is given for this question Let's Discuss on Board (https://www.examveda.com/in-java-byte-short-int-and-long-all-of-these-are-j</w:t>
      </w:r>
      <w:r>
        <w:t>ava- programming-on-datatypes-and-variables-3)</w:t>
      </w:r>
    </w:p>
    <w:p w:rsidR="0066498F" w:rsidRDefault="0004333B">
      <w:pPr>
        <w:pStyle w:val="BodyText"/>
      </w:pPr>
      <w:r>
        <w:t>ether ela</w:t>
      </w:r>
    </w:p>
    <w:p w:rsidR="0066498F" w:rsidRDefault="0004333B">
      <w:pPr>
        <w:pStyle w:val="Compact"/>
        <w:numPr>
          <w:ilvl w:val="0"/>
          <w:numId w:val="6"/>
        </w:numPr>
      </w:pPr>
      <w:r>
        <w:t>Size of int in Java is</w:t>
      </w:r>
    </w:p>
    <w:p w:rsidR="0066498F" w:rsidRDefault="00FC3F5D">
      <w:pPr>
        <w:pStyle w:val="FirstParagraph"/>
      </w:pPr>
      <w:r>
        <w:t xml:space="preserve">A. </w:t>
      </w:r>
      <w:r w:rsidR="0004333B">
        <w:t xml:space="preserve"> 16 bit “</w:t>
      </w:r>
    </w:p>
    <w:p w:rsidR="00FC3F5D" w:rsidRDefault="0004333B">
      <w:pPr>
        <w:pStyle w:val="BodyText"/>
      </w:pPr>
      <w:r>
        <w:t xml:space="preserve">B. 32 bit </w:t>
      </w:r>
    </w:p>
    <w:p w:rsidR="00FC3F5D" w:rsidRDefault="00FC3F5D">
      <w:pPr>
        <w:pStyle w:val="BodyText"/>
      </w:pPr>
      <w:r>
        <w:t xml:space="preserve">C. </w:t>
      </w:r>
      <w:r w:rsidR="0004333B">
        <w:t xml:space="preserve">64 bit </w:t>
      </w:r>
    </w:p>
    <w:p w:rsidR="0066498F" w:rsidRDefault="0004333B">
      <w:pPr>
        <w:pStyle w:val="BodyText"/>
      </w:pPr>
      <w:r>
        <w:t>D. Depends on execution environment</w:t>
      </w:r>
    </w:p>
    <w:p w:rsidR="00FC3F5D" w:rsidRDefault="00FC3F5D">
      <w:pPr>
        <w:pStyle w:val="BodyText"/>
      </w:pPr>
    </w:p>
    <w:p w:rsidR="00FC3F5D" w:rsidRPr="00FC3F5D" w:rsidRDefault="0004333B">
      <w:pPr>
        <w:pStyle w:val="BodyText"/>
        <w:rPr>
          <w:color w:val="FF0000"/>
        </w:rPr>
      </w:pPr>
      <w:r w:rsidRPr="00FC3F5D">
        <w:rPr>
          <w:color w:val="FF0000"/>
        </w:rPr>
        <w:t xml:space="preserve">Answer: Option B </w:t>
      </w:r>
    </w:p>
    <w:p w:rsidR="00FC3F5D" w:rsidRDefault="00FC3F5D">
      <w:pPr>
        <w:pStyle w:val="BodyText"/>
      </w:pPr>
    </w:p>
    <w:p w:rsidR="0066498F" w:rsidRDefault="0004333B">
      <w:pPr>
        <w:pStyle w:val="BodyText"/>
      </w:pPr>
      <w:r>
        <w:t>No explanation is given for this question Let's Discuss on Board (</w:t>
      </w:r>
      <w:hyperlink r:id="rId8" w:history="1">
        <w:r w:rsidR="00FC3F5D" w:rsidRPr="00C107A4">
          <w:rPr>
            <w:rStyle w:val="Hyperlink"/>
          </w:rPr>
          <w:t>https://www.examveda.com/size-of-int-in-java-is-java-programming-on-datatypes-and- variables-4</w:t>
        </w:r>
      </w:hyperlink>
      <w:r>
        <w:t>)</w:t>
      </w:r>
    </w:p>
    <w:p w:rsidR="00FC3F5D" w:rsidRDefault="00FC3F5D">
      <w:pPr>
        <w:pStyle w:val="BodyText"/>
      </w:pPr>
    </w:p>
    <w:p w:rsidR="00FC3F5D" w:rsidRDefault="00FC3F5D">
      <w:pPr>
        <w:pStyle w:val="BodyText"/>
      </w:pPr>
    </w:p>
    <w:p w:rsidR="00FC3F5D" w:rsidRDefault="0004333B">
      <w:pPr>
        <w:pStyle w:val="Compact"/>
        <w:numPr>
          <w:ilvl w:val="0"/>
          <w:numId w:val="7"/>
        </w:numPr>
      </w:pPr>
      <w:r>
        <w:t xml:space="preserve">The smallest integer type is ......... and its size is ......... bits. </w:t>
      </w:r>
    </w:p>
    <w:p w:rsidR="0066498F" w:rsidRDefault="0004333B" w:rsidP="00FC3F5D">
      <w:pPr>
        <w:pStyle w:val="Compact"/>
      </w:pPr>
      <w:r>
        <w:t>A. short, 8</w:t>
      </w:r>
    </w:p>
    <w:p w:rsidR="0066498F" w:rsidRDefault="00FC3F5D">
      <w:pPr>
        <w:pStyle w:val="FirstParagraph"/>
      </w:pPr>
      <w:r>
        <w:t xml:space="preserve">B. </w:t>
      </w:r>
      <w:r w:rsidR="0004333B">
        <w:t xml:space="preserve"> byte, 8</w:t>
      </w:r>
    </w:p>
    <w:p w:rsidR="0066498F" w:rsidRDefault="00FC3F5D">
      <w:pPr>
        <w:pStyle w:val="BodyText"/>
      </w:pPr>
      <w:r>
        <w:t>C</w:t>
      </w:r>
      <w:r w:rsidR="0004333B">
        <w:t>. short, 16</w:t>
      </w:r>
    </w:p>
    <w:p w:rsidR="0066498F" w:rsidRDefault="0004333B">
      <w:pPr>
        <w:pStyle w:val="BodyText"/>
      </w:pPr>
      <w:r>
        <w:t>D. short, 16</w:t>
      </w:r>
    </w:p>
    <w:p w:rsidR="00FC3F5D" w:rsidRDefault="00FC3F5D">
      <w:pPr>
        <w:pStyle w:val="BodyText"/>
      </w:pPr>
    </w:p>
    <w:p w:rsidR="00FC3F5D" w:rsidRPr="00FC3F5D" w:rsidRDefault="0004333B">
      <w:pPr>
        <w:pStyle w:val="BodyText"/>
        <w:rPr>
          <w:color w:val="FF0000"/>
        </w:rPr>
      </w:pPr>
      <w:r w:rsidRPr="00FC3F5D">
        <w:rPr>
          <w:color w:val="FF0000"/>
        </w:rPr>
        <w:t xml:space="preserve">Answer: Option B </w:t>
      </w:r>
    </w:p>
    <w:p w:rsidR="0066498F" w:rsidRDefault="0004333B">
      <w:pPr>
        <w:pStyle w:val="BodyText"/>
      </w:pPr>
      <w:r>
        <w:t>No explanation is given for this question Let's Discuss on Board (</w:t>
      </w:r>
      <w:hyperlink r:id="rId9" w:history="1">
        <w:r w:rsidR="00352055" w:rsidRPr="00C107A4">
          <w:rPr>
            <w:rStyle w:val="Hyperlink"/>
          </w:rPr>
          <w:t>https://www.examveda.com/the-smallest-integer-type-is-and-its-size-is-bits-java- programming-on-datatypes-and-variables-5</w:t>
        </w:r>
      </w:hyperlink>
      <w:r>
        <w:t>)</w:t>
      </w:r>
    </w:p>
    <w:p w:rsidR="00352055" w:rsidRDefault="00352055">
      <w:pPr>
        <w:pStyle w:val="BodyText"/>
      </w:pPr>
    </w:p>
    <w:p w:rsidR="00352055" w:rsidRDefault="00352055" w:rsidP="00352055">
      <w:pPr>
        <w:pStyle w:val="Compact"/>
        <w:numPr>
          <w:ilvl w:val="0"/>
          <w:numId w:val="8"/>
        </w:numPr>
      </w:pPr>
      <w:r>
        <w:t>Size of float and double in Java is</w:t>
      </w:r>
    </w:p>
    <w:p w:rsidR="00352055" w:rsidRDefault="00352055" w:rsidP="00352055">
      <w:pPr>
        <w:pStyle w:val="FirstParagraph"/>
      </w:pPr>
      <w:r>
        <w:t xml:space="preserve">A. 32 and 64 </w:t>
      </w:r>
    </w:p>
    <w:p w:rsidR="00352055" w:rsidRDefault="00352055" w:rsidP="00352055">
      <w:pPr>
        <w:pStyle w:val="FirstParagraph"/>
      </w:pPr>
      <w:r>
        <w:t xml:space="preserve">B. 64 and 64 </w:t>
      </w:r>
    </w:p>
    <w:p w:rsidR="00352055" w:rsidRDefault="00352055" w:rsidP="00352055">
      <w:pPr>
        <w:pStyle w:val="FirstParagraph"/>
      </w:pPr>
      <w:r>
        <w:t>C.</w:t>
      </w:r>
      <w:r>
        <w:t xml:space="preserve"> 32 and 32</w:t>
      </w:r>
    </w:p>
    <w:p w:rsidR="00352055" w:rsidRDefault="00352055" w:rsidP="00352055">
      <w:pPr>
        <w:pStyle w:val="BodyText"/>
      </w:pPr>
      <w:r>
        <w:t>D. 64 and 32</w:t>
      </w:r>
    </w:p>
    <w:p w:rsidR="00352055" w:rsidRDefault="00352055" w:rsidP="00352055">
      <w:pPr>
        <w:pStyle w:val="BodyText"/>
      </w:pPr>
      <w:r>
        <w:t xml:space="preserve">Answer: Option A </w:t>
      </w:r>
    </w:p>
    <w:p w:rsidR="00352055" w:rsidRDefault="00352055" w:rsidP="00352055">
      <w:pPr>
        <w:pStyle w:val="BodyText"/>
      </w:pPr>
      <w:r>
        <w:t>No explanation is given for this question Let's Discuss on Board (</w:t>
      </w:r>
      <w:hyperlink r:id="rId10" w:history="1">
        <w:r w:rsidRPr="00C107A4">
          <w:rPr>
            <w:rStyle w:val="Hyperlink"/>
          </w:rPr>
          <w:t>https://www.examveda.com/size-of-float-and-double-in-java-is-java-programming-on- datatypes-and-variables-6</w:t>
        </w:r>
      </w:hyperlink>
      <w:r>
        <w:t>)</w:t>
      </w:r>
    </w:p>
    <w:p w:rsidR="00352055" w:rsidRDefault="00352055" w:rsidP="00352055">
      <w:pPr>
        <w:pStyle w:val="BodyText"/>
      </w:pPr>
    </w:p>
    <w:p w:rsidR="00352055" w:rsidRDefault="00352055" w:rsidP="00352055">
      <w:pPr>
        <w:pStyle w:val="Compact"/>
        <w:numPr>
          <w:ilvl w:val="0"/>
          <w:numId w:val="9"/>
        </w:numPr>
      </w:pPr>
      <w:r>
        <w:t>Determine output:</w:t>
      </w:r>
    </w:p>
    <w:p w:rsidR="00352055" w:rsidRDefault="00352055" w:rsidP="00352055">
      <w:pPr>
        <w:pStyle w:val="BodyText"/>
      </w:pPr>
      <w:r>
        <w:t>class A{ :</w:t>
      </w:r>
    </w:p>
    <w:p w:rsidR="00352055" w:rsidRDefault="00352055" w:rsidP="00352055">
      <w:pPr>
        <w:pStyle w:val="BodyText"/>
      </w:pPr>
      <w:r>
        <w:t>public static void main(String args[]) { '</w:t>
      </w:r>
    </w:p>
    <w:p w:rsidR="00352055" w:rsidRDefault="00352055" w:rsidP="00352055">
      <w:pPr>
        <w:pStyle w:val="BodyText"/>
      </w:pPr>
      <w:r>
        <w:t>int x; |</w:t>
      </w:r>
    </w:p>
    <w:p w:rsidR="00352055" w:rsidRDefault="00352055" w:rsidP="00352055">
      <w:pPr>
        <w:pStyle w:val="BodyText"/>
      </w:pPr>
      <w:r>
        <w:t>x = 10;</w:t>
      </w:r>
    </w:p>
    <w:p w:rsidR="00352055" w:rsidRDefault="00352055" w:rsidP="00352055">
      <w:pPr>
        <w:pStyle w:val="BodyText"/>
      </w:pPr>
      <w:r>
        <w:t>if(x == 10) { ,</w:t>
      </w:r>
    </w:p>
    <w:p w:rsidR="00352055" w:rsidRDefault="00352055" w:rsidP="00352055">
      <w:pPr>
        <w:pStyle w:val="BodyText"/>
      </w:pPr>
      <w:r>
        <w:t>int y = 20;</w:t>
      </w:r>
    </w:p>
    <w:p w:rsidR="00352055" w:rsidRDefault="00352055" w:rsidP="00352055">
      <w:pPr>
        <w:pStyle w:val="BodyText"/>
      </w:pPr>
      <w:r>
        <w:t>System.out.print("x and y: "+ x +" "+ y);</w:t>
      </w:r>
    </w:p>
    <w:p w:rsidR="00352055" w:rsidRDefault="00352055" w:rsidP="00352055">
      <w:pPr>
        <w:pStyle w:val="BodyText"/>
      </w:pPr>
      <w:r>
        <w:t>y = x*2; :</w:t>
      </w:r>
    </w:p>
    <w:p w:rsidR="00352055" w:rsidRDefault="00352055" w:rsidP="00352055">
      <w:pPr>
        <w:pStyle w:val="BodyText"/>
      </w:pPr>
      <w:r>
        <w:t>} i y = 100;</w:t>
      </w:r>
    </w:p>
    <w:p w:rsidR="00352055" w:rsidRDefault="00352055" w:rsidP="00352055">
      <w:pPr>
        <w:pStyle w:val="BodyText"/>
      </w:pPr>
      <w:r>
        <w:t>System.out.print("x and y: "+x +" "+ y);</w:t>
      </w:r>
    </w:p>
    <w:p w:rsidR="00352055" w:rsidRDefault="00352055" w:rsidP="00352055">
      <w:pPr>
        <w:pStyle w:val="BodyText"/>
      </w:pPr>
      <w:r>
        <w:t xml:space="preserve">A. 10 20 10 100 </w:t>
      </w:r>
    </w:p>
    <w:p w:rsidR="00352055" w:rsidRDefault="00352055" w:rsidP="00352055">
      <w:pPr>
        <w:pStyle w:val="BodyText"/>
      </w:pPr>
      <w:r>
        <w:t xml:space="preserve">B. 10 20 10 20 </w:t>
      </w:r>
    </w:p>
    <w:p w:rsidR="00352055" w:rsidRDefault="00352055" w:rsidP="00352055">
      <w:pPr>
        <w:pStyle w:val="BodyText"/>
      </w:pPr>
      <w:r>
        <w:t>C</w:t>
      </w:r>
      <w:r>
        <w:t xml:space="preserve">. 10 20 10 10 </w:t>
      </w:r>
    </w:p>
    <w:p w:rsidR="00352055" w:rsidRDefault="00352055" w:rsidP="00352055">
      <w:pPr>
        <w:pStyle w:val="BodyText"/>
      </w:pPr>
      <w:r>
        <w:t>D. Error</w:t>
      </w:r>
    </w:p>
    <w:p w:rsidR="00352055" w:rsidRPr="00352055" w:rsidRDefault="00352055" w:rsidP="00352055">
      <w:pPr>
        <w:pStyle w:val="BodyText"/>
        <w:rPr>
          <w:color w:val="FF0000"/>
        </w:rPr>
      </w:pPr>
      <w:r w:rsidRPr="00352055">
        <w:rPr>
          <w:color w:val="FF0000"/>
        </w:rPr>
        <w:t>Answer: Option D</w:t>
      </w:r>
    </w:p>
    <w:p w:rsidR="00352055" w:rsidRDefault="00352055" w:rsidP="00352055">
      <w:pPr>
        <w:pStyle w:val="BodyText"/>
      </w:pPr>
      <w:r>
        <w:t>Variable y is accessed out of its scope. Since the variable y is declared inside if block so its scope is limited to the if block only. Outside if block variable y is unknown, so it will lead to an error.</w:t>
      </w:r>
    </w:p>
    <w:p w:rsidR="00352055" w:rsidRDefault="00352055" w:rsidP="00352055">
      <w:pPr>
        <w:pStyle w:val="BodyText"/>
      </w:pPr>
    </w:p>
    <w:p w:rsidR="00BC558E" w:rsidRDefault="00BC558E" w:rsidP="00BC558E">
      <w:pPr>
        <w:pStyle w:val="Compact"/>
        <w:numPr>
          <w:ilvl w:val="0"/>
          <w:numId w:val="10"/>
        </w:numPr>
      </w:pPr>
      <w:r>
        <w:t>Automatic type conversion in Java takes place when</w:t>
      </w:r>
    </w:p>
    <w:p w:rsidR="00BC558E" w:rsidRDefault="00BC558E" w:rsidP="00BC558E">
      <w:pPr>
        <w:pStyle w:val="FirstParagraph"/>
      </w:pPr>
      <w:r>
        <w:t>A. Two type are compatible and size of destination type is shorter than source type.</w:t>
      </w:r>
    </w:p>
    <w:p w:rsidR="00BC558E" w:rsidRDefault="00BC558E" w:rsidP="00BC558E">
      <w:pPr>
        <w:pStyle w:val="BodyText"/>
      </w:pPr>
      <w:r>
        <w:t>B. Two type are compatible and size of destination type is equal of source type.</w:t>
      </w:r>
    </w:p>
    <w:p w:rsidR="00BC558E" w:rsidRDefault="00BC558E" w:rsidP="00BC558E">
      <w:pPr>
        <w:pStyle w:val="BodyText"/>
      </w:pPr>
      <w:r>
        <w:t>C. Two type are compatible and size of destination type is larger than source type.</w:t>
      </w:r>
    </w:p>
    <w:p w:rsidR="00BC558E" w:rsidRDefault="00BC558E" w:rsidP="00BC558E">
      <w:pPr>
        <w:pStyle w:val="BodyText"/>
      </w:pPr>
      <w:r>
        <w:t>D. All of the above</w:t>
      </w:r>
    </w:p>
    <w:p w:rsidR="00BC558E" w:rsidRDefault="00BC558E" w:rsidP="00BC558E">
      <w:pPr>
        <w:pStyle w:val="BodyText"/>
      </w:pPr>
      <w:r>
        <w:t>Answer: Option C</w:t>
      </w:r>
    </w:p>
    <w:p w:rsidR="00BC558E" w:rsidRDefault="00BC558E" w:rsidP="00BC558E">
      <w:pPr>
        <w:pStyle w:val="BodyText"/>
      </w:pPr>
      <w:r>
        <w:t>No explanation is given for this question Let's Discuss on Board (</w:t>
      </w:r>
      <w:hyperlink r:id="rId11" w:history="1">
        <w:r w:rsidRPr="00C107A4">
          <w:rPr>
            <w:rStyle w:val="Hyperlink"/>
          </w:rPr>
          <w:t>https://www.examveda.com/automatic-type-conversion-in-java-takes-place-when-java- programming-on-datatypes-and-variables-8</w:t>
        </w:r>
      </w:hyperlink>
      <w:r>
        <w:t>)</w:t>
      </w:r>
    </w:p>
    <w:p w:rsidR="00BC558E" w:rsidRDefault="00BC558E" w:rsidP="00BC558E">
      <w:pPr>
        <w:pStyle w:val="BodyText"/>
      </w:pPr>
    </w:p>
    <w:p w:rsidR="00BC558E" w:rsidRDefault="00BC558E" w:rsidP="00BC558E">
      <w:pPr>
        <w:pStyle w:val="Compact"/>
        <w:numPr>
          <w:ilvl w:val="0"/>
          <w:numId w:val="11"/>
        </w:numPr>
      </w:pPr>
      <w:r>
        <w:t>Which of the following automatic type conversion will be possible?</w:t>
      </w:r>
    </w:p>
    <w:p w:rsidR="00BC558E" w:rsidRDefault="00BC558E" w:rsidP="00BC558E">
      <w:pPr>
        <w:pStyle w:val="FirstParagraph"/>
      </w:pPr>
      <w:r>
        <w:t xml:space="preserve">A. short to int </w:t>
      </w:r>
    </w:p>
    <w:p w:rsidR="00BC558E" w:rsidRDefault="00BC558E" w:rsidP="00BC558E">
      <w:pPr>
        <w:pStyle w:val="FirstParagraph"/>
      </w:pPr>
      <w:r>
        <w:t>B. byte to int</w:t>
      </w:r>
    </w:p>
    <w:p w:rsidR="00BC558E" w:rsidRDefault="00BC558E" w:rsidP="00BC558E">
      <w:pPr>
        <w:pStyle w:val="FirstParagraph"/>
      </w:pPr>
      <w:r>
        <w:t xml:space="preserve"> C. int to long</w:t>
      </w:r>
    </w:p>
    <w:p w:rsidR="00BC558E" w:rsidRDefault="00BC558E" w:rsidP="00BC558E">
      <w:pPr>
        <w:pStyle w:val="BodyText"/>
      </w:pPr>
      <w:r>
        <w:t>D. long to int</w:t>
      </w:r>
    </w:p>
    <w:p w:rsidR="00BC558E" w:rsidRDefault="00BC558E" w:rsidP="00BC558E">
      <w:pPr>
        <w:pStyle w:val="BodyText"/>
      </w:pPr>
      <w:r>
        <w:t xml:space="preserve">Answer: Option C </w:t>
      </w:r>
    </w:p>
    <w:p w:rsidR="00BC558E" w:rsidRDefault="00BC558E" w:rsidP="00BC558E">
      <w:pPr>
        <w:pStyle w:val="BodyText"/>
      </w:pPr>
      <w:r>
        <w:t>No explanation is given for this question Let's Discuss on Board (</w:t>
      </w:r>
      <w:hyperlink r:id="rId12" w:history="1">
        <w:r w:rsidRPr="00C107A4">
          <w:rPr>
            <w:rStyle w:val="Hyperlink"/>
          </w:rPr>
          <w:t>https://www.examveda.com/which-of-the-following-automatic-type-conversion-will-be- possible-java-programming-on-datatypes-and-variables-9</w:t>
        </w:r>
      </w:hyperlink>
      <w:r>
        <w:t>)</w:t>
      </w:r>
    </w:p>
    <w:p w:rsidR="00352055" w:rsidRDefault="00352055" w:rsidP="00352055">
      <w:pPr>
        <w:pStyle w:val="BodyText"/>
      </w:pPr>
    </w:p>
    <w:p w:rsidR="00BC558E" w:rsidRDefault="00BC558E" w:rsidP="00BC558E">
      <w:pPr>
        <w:pStyle w:val="Compact"/>
        <w:numPr>
          <w:ilvl w:val="0"/>
          <w:numId w:val="12"/>
        </w:numPr>
      </w:pPr>
      <w:r>
        <w:t>What is the output of the following program?</w:t>
      </w:r>
    </w:p>
    <w:p w:rsidR="00BC558E" w:rsidRDefault="00BC558E" w:rsidP="00BC558E">
      <w:pPr>
        <w:pStyle w:val="BodyText"/>
      </w:pPr>
      <w:r>
        <w:t>class A{</w:t>
      </w:r>
    </w:p>
    <w:p w:rsidR="00BC558E" w:rsidRDefault="00BC558E" w:rsidP="00BC558E">
      <w:pPr>
        <w:pStyle w:val="BodyText"/>
      </w:pPr>
      <w:r>
        <w:t>public static void main(String args[]) {</w:t>
      </w:r>
    </w:p>
    <w:p w:rsidR="00BC558E" w:rsidRDefault="00BC558E" w:rsidP="00BC558E">
      <w:pPr>
        <w:pStyle w:val="BodyText"/>
      </w:pPr>
      <w:r>
        <w:t xml:space="preserve">byte b; </w:t>
      </w:r>
    </w:p>
    <w:p w:rsidR="00BC558E" w:rsidRDefault="00BC558E" w:rsidP="00BC558E">
      <w:pPr>
        <w:pStyle w:val="BodyText"/>
      </w:pPr>
      <w:r>
        <w:t xml:space="preserve">int i = 258; </w:t>
      </w:r>
    </w:p>
    <w:p w:rsidR="00BC558E" w:rsidRDefault="00BC558E" w:rsidP="00BC558E">
      <w:pPr>
        <w:pStyle w:val="BodyText"/>
      </w:pPr>
      <w:r>
        <w:t>double d = 325.59;</w:t>
      </w:r>
    </w:p>
    <w:p w:rsidR="00BC558E" w:rsidRDefault="00BC558E" w:rsidP="00BC558E">
      <w:pPr>
        <w:pStyle w:val="BodyText"/>
      </w:pPr>
      <w:r>
        <w:t xml:space="preserve">b = (byte) i; </w:t>
      </w:r>
    </w:p>
    <w:p w:rsidR="00BC558E" w:rsidRDefault="00BC558E" w:rsidP="00BC558E">
      <w:pPr>
        <w:pStyle w:val="BodyText"/>
      </w:pPr>
      <w:r>
        <w:t>System.out.print(b) ;</w:t>
      </w:r>
    </w:p>
    <w:p w:rsidR="00BC558E" w:rsidRDefault="00BC558E" w:rsidP="00BC558E">
      <w:pPr>
        <w:pStyle w:val="BodyText"/>
      </w:pPr>
      <w:r>
        <w:t xml:space="preserve">i = (int) d; </w:t>
      </w:r>
    </w:p>
    <w:p w:rsidR="00BC558E" w:rsidRDefault="00BC558E" w:rsidP="00BC558E">
      <w:pPr>
        <w:pStyle w:val="BodyText"/>
      </w:pPr>
      <w:r>
        <w:t>System.out.print (i) ;</w:t>
      </w:r>
    </w:p>
    <w:p w:rsidR="00BC558E" w:rsidRDefault="00BC558E" w:rsidP="00BC558E">
      <w:pPr>
        <w:pStyle w:val="BodyText"/>
      </w:pPr>
      <w:r>
        <w:t xml:space="preserve">b = (byte) d; </w:t>
      </w:r>
    </w:p>
    <w:p w:rsidR="00BC558E" w:rsidRDefault="00BC558E" w:rsidP="00BC558E">
      <w:pPr>
        <w:pStyle w:val="BodyText"/>
      </w:pPr>
      <w:r>
        <w:t>System.out.print(b) ;</w:t>
      </w:r>
    </w:p>
    <w:p w:rsidR="00BC558E" w:rsidRDefault="00BC558E" w:rsidP="00BC558E">
      <w:pPr>
        <w:pStyle w:val="BodyText"/>
      </w:pPr>
      <w:r>
        <w:t>}</w:t>
      </w:r>
    </w:p>
    <w:p w:rsidR="00BC558E" w:rsidRDefault="00BC558E" w:rsidP="00BC558E">
      <w:pPr>
        <w:pStyle w:val="BodyText"/>
      </w:pPr>
      <w:r>
        <w:t>}</w:t>
      </w:r>
    </w:p>
    <w:p w:rsidR="00BC558E" w:rsidRDefault="00BC558E" w:rsidP="00BC558E">
      <w:pPr>
        <w:pStyle w:val="BodyText"/>
      </w:pPr>
    </w:p>
    <w:p w:rsidR="00BC558E" w:rsidRDefault="00BC558E" w:rsidP="00BC558E">
      <w:pPr>
        <w:pStyle w:val="BodyText"/>
      </w:pPr>
      <w:r>
        <w:t>A. 258 325 325</w:t>
      </w:r>
    </w:p>
    <w:p w:rsidR="00BC558E" w:rsidRDefault="00BC558E" w:rsidP="00BC558E">
      <w:pPr>
        <w:pStyle w:val="BodyText"/>
      </w:pPr>
      <w:r>
        <w:t>B. 258 326 326</w:t>
      </w:r>
    </w:p>
    <w:p w:rsidR="00BC558E" w:rsidRDefault="00BC558E" w:rsidP="00BC558E">
      <w:pPr>
        <w:pStyle w:val="BodyText"/>
      </w:pPr>
      <w:r>
        <w:t>C. 2 325 69</w:t>
      </w:r>
    </w:p>
    <w:p w:rsidR="00BC558E" w:rsidRDefault="00BC558E" w:rsidP="00BC558E">
      <w:pPr>
        <w:pStyle w:val="BodyText"/>
      </w:pPr>
      <w:r>
        <w:t>D. Error</w:t>
      </w:r>
    </w:p>
    <w:p w:rsidR="00BC558E" w:rsidRDefault="00BC558E" w:rsidP="00BC558E">
      <w:pPr>
        <w:pStyle w:val="BodyText"/>
      </w:pPr>
      <w:r>
        <w:t>Answer: Option C</w:t>
      </w:r>
    </w:p>
    <w:p w:rsidR="00BC558E" w:rsidRDefault="00BC558E" w:rsidP="00BC558E">
      <w:pPr>
        <w:pStyle w:val="BodyText"/>
      </w:pPr>
    </w:p>
    <w:p w:rsidR="00BC558E" w:rsidRDefault="00BC558E" w:rsidP="00BC558E">
      <w:pPr>
        <w:pStyle w:val="BodyText"/>
        <w:numPr>
          <w:ilvl w:val="0"/>
          <w:numId w:val="12"/>
        </w:numPr>
      </w:pPr>
      <w:r w:rsidRPr="00BC558E">
        <w:t>Determine output:</w:t>
      </w:r>
    </w:p>
    <w:p w:rsidR="00BC558E" w:rsidRPr="00BC558E" w:rsidRDefault="00BC558E" w:rsidP="00BC558E">
      <w:pPr>
        <w:pStyle w:val="BodyText"/>
      </w:pPr>
    </w:p>
    <w:p w:rsidR="00BC558E" w:rsidRPr="00BC558E" w:rsidRDefault="00BC558E" w:rsidP="00BC558E">
      <w:pPr>
        <w:pStyle w:val="BodyText"/>
      </w:pPr>
      <w:r w:rsidRPr="00BC558E">
        <w:t>public class Test {</w:t>
      </w:r>
    </w:p>
    <w:p w:rsidR="00BC558E" w:rsidRPr="00BC558E" w:rsidRDefault="00BC558E" w:rsidP="00BC558E">
      <w:pPr>
        <w:pStyle w:val="BodyText"/>
      </w:pPr>
      <w:r w:rsidRPr="00BC558E">
        <w:t xml:space="preserve">        static void test(float x){</w:t>
      </w:r>
    </w:p>
    <w:p w:rsidR="00BC558E" w:rsidRPr="00BC558E" w:rsidRDefault="00BC558E" w:rsidP="00BC558E">
      <w:pPr>
        <w:pStyle w:val="BodyText"/>
      </w:pPr>
      <w:r w:rsidRPr="00BC558E">
        <w:t xml:space="preserve">                System.out.print("float");</w:t>
      </w:r>
    </w:p>
    <w:p w:rsidR="00BC558E" w:rsidRPr="00BC558E" w:rsidRDefault="00BC558E" w:rsidP="00BC558E">
      <w:pPr>
        <w:pStyle w:val="BodyText"/>
      </w:pPr>
      <w:r w:rsidRPr="00BC558E">
        <w:t xml:space="preserve">        }</w:t>
      </w:r>
    </w:p>
    <w:p w:rsidR="00BC558E" w:rsidRPr="00BC558E" w:rsidRDefault="00BC558E" w:rsidP="00BC558E">
      <w:pPr>
        <w:pStyle w:val="BodyText"/>
      </w:pPr>
    </w:p>
    <w:p w:rsidR="00BC558E" w:rsidRPr="00BC558E" w:rsidRDefault="00BC558E" w:rsidP="00BC558E">
      <w:pPr>
        <w:pStyle w:val="BodyText"/>
      </w:pPr>
      <w:r w:rsidRPr="00BC558E">
        <w:t xml:space="preserve">        static void test(double x){</w:t>
      </w:r>
    </w:p>
    <w:p w:rsidR="00BC558E" w:rsidRPr="00BC558E" w:rsidRDefault="00BC558E" w:rsidP="00BC558E">
      <w:pPr>
        <w:pStyle w:val="BodyText"/>
      </w:pPr>
      <w:r w:rsidRPr="00BC558E">
        <w:t xml:space="preserve">                System.out.print("double");</w:t>
      </w:r>
    </w:p>
    <w:p w:rsidR="00BC558E" w:rsidRPr="00BC558E" w:rsidRDefault="00BC558E" w:rsidP="00BC558E">
      <w:pPr>
        <w:pStyle w:val="BodyText"/>
      </w:pPr>
      <w:r w:rsidRPr="00BC558E">
        <w:t xml:space="preserve">        }</w:t>
      </w:r>
    </w:p>
    <w:p w:rsidR="00BC558E" w:rsidRPr="00BC558E" w:rsidRDefault="00BC558E" w:rsidP="00BC558E">
      <w:pPr>
        <w:pStyle w:val="BodyText"/>
      </w:pPr>
    </w:p>
    <w:p w:rsidR="00BC558E" w:rsidRPr="00BC558E" w:rsidRDefault="00BC558E" w:rsidP="00BC558E">
      <w:pPr>
        <w:pStyle w:val="BodyText"/>
      </w:pPr>
      <w:r w:rsidRPr="00BC558E">
        <w:t xml:space="preserve">        public static void main(String[] args){</w:t>
      </w:r>
    </w:p>
    <w:p w:rsidR="00BC558E" w:rsidRPr="00BC558E" w:rsidRDefault="00BC558E" w:rsidP="00BC558E">
      <w:pPr>
        <w:pStyle w:val="BodyText"/>
      </w:pPr>
      <w:r w:rsidRPr="00BC558E">
        <w:t xml:space="preserve">                test(99.9);</w:t>
      </w:r>
    </w:p>
    <w:p w:rsidR="00BC558E" w:rsidRPr="00BC558E" w:rsidRDefault="00BC558E" w:rsidP="00BC558E">
      <w:pPr>
        <w:pStyle w:val="BodyText"/>
      </w:pPr>
      <w:r w:rsidRPr="00BC558E">
        <w:t xml:space="preserve">        }</w:t>
      </w:r>
    </w:p>
    <w:p w:rsidR="00BC558E" w:rsidRPr="00BC558E" w:rsidRDefault="00BC558E" w:rsidP="00BC558E">
      <w:pPr>
        <w:pStyle w:val="BodyText"/>
      </w:pPr>
      <w:r w:rsidRPr="00BC558E">
        <w:t>}</w:t>
      </w:r>
    </w:p>
    <w:p w:rsidR="00BC558E" w:rsidRPr="00BC558E" w:rsidRDefault="00BC558E" w:rsidP="00BC558E">
      <w:pPr>
        <w:pStyle w:val="BodyText"/>
      </w:pPr>
      <w:r w:rsidRPr="00BC558E">
        <w:t>A. float</w:t>
      </w:r>
    </w:p>
    <w:p w:rsidR="00BC558E" w:rsidRPr="00BC558E" w:rsidRDefault="00BC558E" w:rsidP="00BC558E">
      <w:pPr>
        <w:pStyle w:val="BodyText"/>
      </w:pPr>
      <w:r w:rsidRPr="00BC558E">
        <w:t>B. double</w:t>
      </w:r>
    </w:p>
    <w:p w:rsidR="00BC558E" w:rsidRPr="00BC558E" w:rsidRDefault="00BC558E" w:rsidP="00BC558E">
      <w:pPr>
        <w:pStyle w:val="BodyText"/>
      </w:pPr>
      <w:r w:rsidRPr="00BC558E">
        <w:t>C. Compilation Error</w:t>
      </w:r>
    </w:p>
    <w:p w:rsidR="00BC558E" w:rsidRPr="00BC558E" w:rsidRDefault="00BC558E" w:rsidP="00BC558E">
      <w:pPr>
        <w:pStyle w:val="BodyText"/>
      </w:pPr>
      <w:r w:rsidRPr="00BC558E">
        <w:t>D. Exception is thrown at runtime</w:t>
      </w:r>
    </w:p>
    <w:p w:rsidR="00BC558E" w:rsidRPr="00BC558E" w:rsidRDefault="00BC558E" w:rsidP="00BC558E">
      <w:pPr>
        <w:pStyle w:val="BodyText"/>
        <w:rPr>
          <w:b/>
          <w:bCs/>
        </w:rPr>
      </w:pPr>
      <w:r w:rsidRPr="00BC558E">
        <w:t>Answer:</w:t>
      </w:r>
      <w:r w:rsidRPr="00BC558E">
        <w:rPr>
          <w:b/>
          <w:bCs/>
        </w:rPr>
        <w:t> Option B</w:t>
      </w:r>
    </w:p>
    <w:p w:rsidR="00BC558E" w:rsidRPr="00BC558E" w:rsidRDefault="00BC558E" w:rsidP="00BC558E">
      <w:pPr>
        <w:pStyle w:val="BodyText"/>
        <w:rPr>
          <w:b/>
          <w:bCs/>
        </w:rPr>
      </w:pPr>
    </w:p>
    <w:p w:rsidR="00BC558E" w:rsidRPr="00BC558E" w:rsidRDefault="00BC558E" w:rsidP="00BC558E">
      <w:pPr>
        <w:pStyle w:val="BodyText"/>
        <w:numPr>
          <w:ilvl w:val="0"/>
          <w:numId w:val="12"/>
        </w:numPr>
      </w:pPr>
      <w:r w:rsidRPr="00BC558E">
        <w:t>The following fraction of code</w:t>
      </w:r>
    </w:p>
    <w:p w:rsidR="00BC558E" w:rsidRPr="00BC558E" w:rsidRDefault="00BC558E" w:rsidP="00BC558E">
      <w:pPr>
        <w:pStyle w:val="BodyText"/>
      </w:pPr>
      <w:r w:rsidRPr="00BC558E">
        <w:t>double STATIC = 2.5 ;</w:t>
      </w:r>
    </w:p>
    <w:p w:rsidR="00BC558E" w:rsidRPr="00BC558E" w:rsidRDefault="00BC558E" w:rsidP="00BC558E">
      <w:pPr>
        <w:pStyle w:val="BodyText"/>
      </w:pPr>
      <w:r w:rsidRPr="00BC558E">
        <w:t>System.out.println( STATIC );</w:t>
      </w:r>
    </w:p>
    <w:p w:rsidR="00BC558E" w:rsidRPr="00BC558E" w:rsidRDefault="00BC558E" w:rsidP="00BC558E">
      <w:pPr>
        <w:pStyle w:val="BodyText"/>
      </w:pPr>
      <w:r w:rsidRPr="00BC558E">
        <w:t>A. Prints 2.5</w:t>
      </w:r>
    </w:p>
    <w:p w:rsidR="00BC558E" w:rsidRPr="00BC558E" w:rsidRDefault="00BC558E" w:rsidP="00BC558E">
      <w:pPr>
        <w:pStyle w:val="BodyText"/>
      </w:pPr>
      <w:r w:rsidRPr="00BC558E">
        <w:t>B. Rraises an error as STATIC is used as a variable which is a keyword</w:t>
      </w:r>
    </w:p>
    <w:p w:rsidR="00BC558E" w:rsidRPr="00BC558E" w:rsidRDefault="00BC558E" w:rsidP="00BC558E">
      <w:pPr>
        <w:pStyle w:val="BodyText"/>
      </w:pPr>
      <w:r w:rsidRPr="00BC558E">
        <w:t>C. Raises an exception</w:t>
      </w:r>
    </w:p>
    <w:p w:rsidR="00BC558E" w:rsidRPr="00BC558E" w:rsidRDefault="00BC558E" w:rsidP="00BC558E">
      <w:pPr>
        <w:pStyle w:val="BodyText"/>
      </w:pPr>
      <w:r w:rsidRPr="00BC558E">
        <w:t>D. None of these</w:t>
      </w:r>
    </w:p>
    <w:p w:rsidR="00BC558E" w:rsidRDefault="00BC558E" w:rsidP="00BC558E">
      <w:pPr>
        <w:pStyle w:val="BodyText"/>
        <w:rPr>
          <w:b/>
          <w:bCs/>
        </w:rPr>
      </w:pPr>
      <w:r w:rsidRPr="00BC558E">
        <w:t>Answer:</w:t>
      </w:r>
      <w:r w:rsidRPr="00BC558E">
        <w:rPr>
          <w:b/>
          <w:bCs/>
        </w:rPr>
        <w:t> Option A</w:t>
      </w:r>
    </w:p>
    <w:p w:rsidR="00BC558E" w:rsidRPr="00BC558E" w:rsidRDefault="00BC558E" w:rsidP="00BC558E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:rsidR="00BC558E" w:rsidRPr="00BC558E" w:rsidRDefault="00BC558E" w:rsidP="00BC558E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ould be the output of the following fraction of code ?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0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int Integer = 34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0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char String = 'S'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0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System.out.print( Integer )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0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System.out.print( String ) ;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A. Does not compile as Integer and String are API class names.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B. Throws exception.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C. 34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D. S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E. 34 S</w:t>
      </w:r>
    </w:p>
    <w:p w:rsidR="00BC558E" w:rsidRDefault="00BC558E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Answer: Option E</w:t>
      </w:r>
    </w:p>
    <w:p w:rsidR="00BC558E" w:rsidRDefault="00BC558E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BC558E" w:rsidRPr="00BC558E" w:rsidRDefault="00BC558E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is the output of the following program?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static int x  = 10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 xml:space="preserve">       </w:t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public static void main(String[] a){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 xml:space="preserve"> Test test = new Test( ) ; 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 xml:space="preserve"> Test test1 = new Test( )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 xml:space="preserve"> test.x  +=  1 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 xml:space="preserve"> System.out.println(  test.x + test1.x ) ;    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}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A. 20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B. 21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C. 22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D. Compilation Error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E. Throws Exception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Answer:</w:t>
      </w:r>
      <w:r w:rsidRPr="00BC558E">
        <w:rPr>
          <w:rFonts w:asciiTheme="minorHAnsi" w:eastAsiaTheme="minorHAnsi" w:hAnsiTheme="minorHAnsi" w:cstheme="minorBidi"/>
          <w:b/>
          <w:bCs/>
        </w:rPr>
        <w:t> Option C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BC558E" w:rsidRPr="00BC558E" w:rsidRDefault="00BC558E" w:rsidP="00BC558E">
      <w:pPr>
        <w:pStyle w:val="BodyText"/>
      </w:pPr>
    </w:p>
    <w:p w:rsidR="00BC558E" w:rsidRPr="00BC558E" w:rsidRDefault="00BC558E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ill be output of the following program code?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public static void main(String[] a){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short x = 10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x = x*5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</w: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>System.out.print(x);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ab/>
        <w:t xml:space="preserve">}  </w:t>
      </w:r>
    </w:p>
    <w:p w:rsidR="00BC558E" w:rsidRPr="00BC558E" w:rsidRDefault="00BC558E" w:rsidP="00BC558E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BC558E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A. 50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B. 10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C. Compilation Error</w:t>
      </w:r>
    </w:p>
    <w:p w:rsidR="00BC558E" w:rsidRPr="00BC558E" w:rsidRDefault="00BC558E" w:rsidP="00BC558E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BC558E">
        <w:rPr>
          <w:rFonts w:asciiTheme="minorHAnsi" w:eastAsiaTheme="minorHAnsi" w:hAnsiTheme="minorHAnsi" w:cstheme="minorBidi"/>
        </w:rPr>
        <w:t>D. None of these</w:t>
      </w:r>
    </w:p>
    <w:p w:rsidR="00BC558E" w:rsidRDefault="00BC558E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  <w:b/>
          <w:bCs/>
        </w:rPr>
      </w:pPr>
      <w:r w:rsidRPr="00BC558E">
        <w:rPr>
          <w:rFonts w:asciiTheme="minorHAnsi" w:eastAsiaTheme="minorHAnsi" w:hAnsiTheme="minorHAnsi" w:cstheme="minorBidi"/>
        </w:rPr>
        <w:t>Answer:</w:t>
      </w:r>
      <w:r w:rsidRPr="00BC558E">
        <w:rPr>
          <w:rFonts w:asciiTheme="minorHAnsi" w:eastAsiaTheme="minorHAnsi" w:hAnsiTheme="minorHAnsi" w:cstheme="minorBidi"/>
          <w:b/>
          <w:bCs/>
        </w:rPr>
        <w:t> Option C</w:t>
      </w:r>
    </w:p>
    <w:p w:rsidR="003E3739" w:rsidRP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Pr="003E3739" w:rsidRDefault="003E3739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termine output: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int i = 34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public static void main(String args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</w: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Test t1 = new Test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</w: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Test t2 = new Test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</w: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t1.i = 65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</w: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System.out.print(t1.i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</w: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System.out.print(t2.i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ab/>
        <w:t>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34 34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65 34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65 6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34 6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B</w:t>
      </w: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Pr="003E3739" w:rsidRDefault="003E3739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e following program: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public class Test{ 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static boolean isOK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public static void main(String args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    System.out.print(isOK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} 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Prints tru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Prints fal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Will not compile as boolean is not initialized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Will not compile as boolean can never be static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B</w:t>
      </w: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Pr="003E3739" w:rsidRDefault="003E3739" w:rsidP="003E3739">
      <w:pPr>
        <w:pStyle w:val="Heading1"/>
        <w:shd w:val="clear" w:color="auto" w:fill="F3F3F3"/>
        <w:spacing w:before="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18. </w:t>
      </w: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 Java, the word true is ................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A Java keyword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A Boolean literal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Same as value 1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Same as value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B</w:t>
      </w: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Pr="003E3739" w:rsidRDefault="003E3739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ill the output of the following program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static void main(String args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float f = (1 / 4) * 10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int i = Math.round(f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i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2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3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2.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2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B</w:t>
      </w: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3E3739" w:rsidRPr="003E3739" w:rsidRDefault="003E3739" w:rsidP="003E3739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is the output for the below code 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class A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int k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boolean istrue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static int p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void printValue(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(k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(istrue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(p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static void main(String argv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A a = new A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a.printValue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0 false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0 true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0 0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e error - static variable must be initialized before use.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A</w:t>
      </w:r>
    </w:p>
    <w:p w:rsidR="003E3739" w:rsidRPr="00BC558E" w:rsidRDefault="003E3739" w:rsidP="00BC558E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</w:p>
    <w:p w:rsidR="00BC558E" w:rsidRDefault="00BC558E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3E3739" w:rsidP="00BA35B0">
      <w:pPr>
        <w:pStyle w:val="Heading1"/>
        <w:numPr>
          <w:ilvl w:val="0"/>
          <w:numId w:val="12"/>
        </w:numPr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is the output for the below code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int _$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int $7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int do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static void main(String argv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Test test = new Test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test.$7=7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test.do=9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test.$7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test.do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test._$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7 9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7 0 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Compile error - $7 is not valid identifier.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e error - do is not valid identifier.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D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2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is the output for the below code 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. 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2.       public static void main(String[] args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3.             int i = 010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4.             int j = 07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5.             System.out.println(i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6.             System.out.println(j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7. 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8. 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8 7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10 7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Compilation fails with an error at line 3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ation fails with an error at line 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A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3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is the output for the below code 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. 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2.       public static void main(String[] args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3.             byte b = 6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4.             b+=8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5.             System.out.println(b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6.             b = b+7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7.             System.out.println(b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8. 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9. 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14 21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14 13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Compilation fails with an error at line 6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ation fails with an error at line 4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C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4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ill be the output for the below code 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. 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2.       public static void main(String[] args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3.             byte i = 128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4.             System.out.println(i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5. 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6. 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128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Compilation fails with an error at line 3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ation fails with an error at line 4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C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5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ill be the output for the below code 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. 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2.       int i=8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3.       int j=9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4.       public static void main(String[] args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5.             add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6. 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7.       public static void add(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8.             int k = i+j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9.             System.out.println(k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0.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11. 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17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0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Compilation fails with an error at line 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ation fails with an error at line 8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D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6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hat will be output of following program?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static void main(String[] args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byte b=127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b++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b++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b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2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129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-127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Compiler error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C</w:t>
      </w:r>
    </w:p>
    <w:p w:rsidR="003E3739" w:rsidRDefault="003E3739" w:rsidP="00BC558E">
      <w:pPr>
        <w:pStyle w:val="BodyText"/>
      </w:pPr>
    </w:p>
    <w:p w:rsidR="003E3739" w:rsidRDefault="003E3739" w:rsidP="00BC558E">
      <w:pPr>
        <w:pStyle w:val="BodyText"/>
      </w:pPr>
    </w:p>
    <w:p w:rsidR="003E3739" w:rsidRPr="003E3739" w:rsidRDefault="00BA35B0" w:rsidP="003E3739">
      <w:pPr>
        <w:pStyle w:val="Heading1"/>
        <w:shd w:val="clear" w:color="auto" w:fill="F3F3F3"/>
        <w:spacing w:before="0" w:after="270" w:line="336" w:lineRule="atLeast"/>
        <w:textAlignment w:val="baseline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27. </w:t>
      </w:r>
      <w:r w:rsidR="003E3739" w:rsidRPr="003E373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termine output: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public class Test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int a = 10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void method(int a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a += 1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System.out.println(++a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public static void main(String args[]){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Test t = new Test(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      t.method(3);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 xml:space="preserve">      }</w:t>
      </w:r>
    </w:p>
    <w:p w:rsidR="003E3739" w:rsidRPr="003E3739" w:rsidRDefault="003E3739" w:rsidP="003E3739">
      <w:pPr>
        <w:pStyle w:val="HTMLPreformatted"/>
        <w:pBdr>
          <w:top w:val="single" w:sz="6" w:space="8" w:color="E9E9E9"/>
          <w:left w:val="single" w:sz="6" w:space="8" w:color="E9E9E9"/>
          <w:bottom w:val="single" w:sz="6" w:space="8" w:color="E9E9E9"/>
          <w:right w:val="single" w:sz="6" w:space="8" w:color="E9E9E9"/>
        </w:pBdr>
        <w:shd w:val="clear" w:color="auto" w:fill="F5F5F5"/>
        <w:wordWrap w:val="0"/>
        <w:spacing w:line="360" w:lineRule="atLeast"/>
        <w:textAlignment w:val="baseline"/>
        <w:outlineLvl w:val="1"/>
        <w:rPr>
          <w:rFonts w:asciiTheme="minorHAnsi" w:eastAsiaTheme="minorHAnsi" w:hAnsiTheme="minorHAnsi" w:cstheme="minorBidi"/>
          <w:sz w:val="24"/>
          <w:szCs w:val="24"/>
        </w:rPr>
      </w:pPr>
      <w:r w:rsidRPr="003E3739">
        <w:rPr>
          <w:rFonts w:asciiTheme="minorHAnsi" w:eastAsiaTheme="minorHAnsi" w:hAnsiTheme="minorHAnsi" w:cstheme="minorBidi"/>
          <w:sz w:val="24"/>
          <w:szCs w:val="24"/>
        </w:rPr>
        <w:t>}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. 4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B. 5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C. 12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D. 11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26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E. None of these</w:t>
      </w:r>
    </w:p>
    <w:p w:rsidR="003E3739" w:rsidRPr="003E3739" w:rsidRDefault="003E3739" w:rsidP="003E3739">
      <w:pPr>
        <w:pStyle w:val="NormalWeb"/>
        <w:shd w:val="clear" w:color="auto" w:fill="F3F3F3"/>
        <w:spacing w:before="0" w:beforeAutospacing="0" w:after="0" w:afterAutospacing="0" w:line="384" w:lineRule="atLeast"/>
        <w:textAlignment w:val="baseline"/>
        <w:rPr>
          <w:rFonts w:asciiTheme="minorHAnsi" w:eastAsiaTheme="minorHAnsi" w:hAnsiTheme="minorHAnsi" w:cstheme="minorBidi"/>
        </w:rPr>
      </w:pPr>
      <w:r w:rsidRPr="003E3739">
        <w:rPr>
          <w:rFonts w:asciiTheme="minorHAnsi" w:eastAsiaTheme="minorHAnsi" w:hAnsiTheme="minorHAnsi" w:cstheme="minorBidi"/>
        </w:rPr>
        <w:t>Answer:</w:t>
      </w:r>
      <w:r w:rsidRPr="003E3739">
        <w:rPr>
          <w:rFonts w:asciiTheme="minorHAnsi" w:eastAsiaTheme="minorHAnsi" w:hAnsiTheme="minorHAnsi" w:cstheme="minorBidi"/>
          <w:b/>
          <w:bCs/>
        </w:rPr>
        <w:t> Option B</w:t>
      </w:r>
    </w:p>
    <w:p w:rsidR="003E3739" w:rsidRPr="00BC558E" w:rsidRDefault="003E3739" w:rsidP="00BC558E">
      <w:pPr>
        <w:pStyle w:val="BodyText"/>
      </w:pPr>
    </w:p>
    <w:p w:rsidR="00BC558E" w:rsidRDefault="00BC558E" w:rsidP="00352055">
      <w:pPr>
        <w:pStyle w:val="BodyText"/>
      </w:pPr>
    </w:p>
    <w:p w:rsidR="00BC558E" w:rsidRDefault="00BC558E" w:rsidP="00352055">
      <w:pPr>
        <w:pStyle w:val="BodyText"/>
      </w:pPr>
    </w:p>
    <w:p w:rsidR="00352055" w:rsidRDefault="00352055" w:rsidP="00352055">
      <w:pPr>
        <w:pStyle w:val="BodyText"/>
      </w:pPr>
    </w:p>
    <w:p w:rsidR="0066498F" w:rsidRDefault="0004333B">
      <w:pPr>
        <w:pStyle w:val="BodyText"/>
      </w:pPr>
      <w:r>
        <w:t xml:space="preserve"> </w:t>
      </w:r>
    </w:p>
    <w:sectPr w:rsidR="0066498F" w:rsidSect="00BA35B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33B" w:rsidRDefault="0004333B">
      <w:pPr>
        <w:spacing w:after="0"/>
      </w:pPr>
      <w:r>
        <w:separator/>
      </w:r>
    </w:p>
  </w:endnote>
  <w:endnote w:type="continuationSeparator" w:id="0">
    <w:p w:rsidR="0004333B" w:rsidRDefault="000433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33B" w:rsidRDefault="0004333B">
      <w:r>
        <w:separator/>
      </w:r>
    </w:p>
  </w:footnote>
  <w:footnote w:type="continuationSeparator" w:id="0">
    <w:p w:rsidR="0004333B" w:rsidRDefault="00043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E7B16D2"/>
    <w:multiLevelType w:val="multilevel"/>
    <w:tmpl w:val="FA28994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1A3915B"/>
    <w:multiLevelType w:val="multilevel"/>
    <w:tmpl w:val="731A25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29DDAD"/>
    <w:multiLevelType w:val="multilevel"/>
    <w:tmpl w:val="E3F4A96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FCAC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EFF4F01"/>
    <w:multiLevelType w:val="multilevel"/>
    <w:tmpl w:val="56C4FDF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940B322"/>
    <w:multiLevelType w:val="multilevel"/>
    <w:tmpl w:val="E4B0EA0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F58062E"/>
    <w:multiLevelType w:val="multilevel"/>
    <w:tmpl w:val="A53EE92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06D70A3"/>
    <w:multiLevelType w:val="multilevel"/>
    <w:tmpl w:val="1968095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E225897"/>
    <w:multiLevelType w:val="multilevel"/>
    <w:tmpl w:val="D206E1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01A626A"/>
    <w:multiLevelType w:val="multilevel"/>
    <w:tmpl w:val="4772439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2C34F2F"/>
    <w:multiLevelType w:val="multilevel"/>
    <w:tmpl w:val="FAF087B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2E8F17B"/>
    <w:multiLevelType w:val="multilevel"/>
    <w:tmpl w:val="71A0874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333B"/>
    <w:rsid w:val="00253242"/>
    <w:rsid w:val="00352055"/>
    <w:rsid w:val="003E3739"/>
    <w:rsid w:val="004E29B3"/>
    <w:rsid w:val="00590D07"/>
    <w:rsid w:val="0066498F"/>
    <w:rsid w:val="00784D58"/>
    <w:rsid w:val="008D6863"/>
    <w:rsid w:val="00B86B75"/>
    <w:rsid w:val="00BA35B0"/>
    <w:rsid w:val="00BC48D5"/>
    <w:rsid w:val="00BC558E"/>
    <w:rsid w:val="00C36279"/>
    <w:rsid w:val="00CF3E9C"/>
    <w:rsid w:val="00E315A3"/>
    <w:rsid w:val="00FC3F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F5DE6"/>
  <w15:docId w15:val="{6BC30A66-C3F6-4A1C-B7AB-ADC1287C3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55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558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C558E"/>
    <w:rPr>
      <w:rFonts w:ascii="Courier New" w:eastAsia="Times New Roman" w:hAnsi="Courier New" w:cs="Courier New"/>
      <w:sz w:val="20"/>
      <w:szCs w:val="20"/>
    </w:rPr>
  </w:style>
  <w:style w:type="character" w:customStyle="1" w:styleId="key">
    <w:name w:val="key"/>
    <w:basedOn w:val="DefaultParagraphFont"/>
    <w:rsid w:val="00BC558E"/>
  </w:style>
  <w:style w:type="character" w:customStyle="1" w:styleId="braces">
    <w:name w:val="braces"/>
    <w:basedOn w:val="DefaultParagraphFont"/>
    <w:rsid w:val="00BC558E"/>
  </w:style>
  <w:style w:type="character" w:customStyle="1" w:styleId="args">
    <w:name w:val="args"/>
    <w:basedOn w:val="DefaultParagraphFont"/>
    <w:rsid w:val="00BC558E"/>
  </w:style>
  <w:style w:type="paragraph" w:styleId="NormalWeb">
    <w:name w:val="Normal (Web)"/>
    <w:basedOn w:val="Normal"/>
    <w:uiPriority w:val="99"/>
    <w:unhideWhenUsed/>
    <w:rsid w:val="00BC55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C558E"/>
    <w:rPr>
      <w:b/>
      <w:bCs/>
    </w:rPr>
  </w:style>
  <w:style w:type="character" w:customStyle="1" w:styleId="color">
    <w:name w:val="color"/>
    <w:basedOn w:val="DefaultParagraphFont"/>
    <w:rsid w:val="00BC5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8734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24608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487893482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6676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828548923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5129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61822458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6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8325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334263662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8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77567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379892551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5783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06824055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311986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452986088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21294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628658072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4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351529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2023699431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3595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083796986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23730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976643386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1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92836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108159710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42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2663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413011231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7202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297107799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4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3859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1852258678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85249">
          <w:marLeft w:val="0"/>
          <w:marRight w:val="0"/>
          <w:marTop w:val="0"/>
          <w:marBottom w:val="0"/>
          <w:divBdr>
            <w:top w:val="dashed" w:sz="6" w:space="4" w:color="2F6FAB"/>
            <w:left w:val="dashed" w:sz="6" w:space="8" w:color="2F6FAB"/>
            <w:bottom w:val="dashed" w:sz="6" w:space="4" w:color="2F6FAB"/>
            <w:right w:val="dashed" w:sz="6" w:space="8" w:color="2F6FAB"/>
          </w:divBdr>
        </w:div>
        <w:div w:id="369694775">
          <w:marLeft w:val="0"/>
          <w:marRight w:val="0"/>
          <w:marTop w:val="300"/>
          <w:marBottom w:val="0"/>
          <w:divBdr>
            <w:top w:val="single" w:sz="6" w:space="4" w:color="DEDEDE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amveda.com/size-of-int-in-java-is-java-programming-on-datatypes-and-%20variables-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xamveda.com/java-is-a-language-java-programming-on-datatypes-and-%20variables-1" TargetMode="External"/><Relationship Id="rId12" Type="http://schemas.openxmlformats.org/officeDocument/2006/relationships/hyperlink" Target="https://www.examveda.com/which-of-the-following-automatic-type-conversion-will-be-%20possible-java-programming-on-datatypes-and-variables-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xamveda.com/automatic-type-conversion-in-java-takes-place-when-java-%20programming-on-datatypes-and-variables-8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examveda.com/size-of-float-and-double-in-java-is-java-programming-on-%20datatypes-and-variables-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xamveda.com/the-smallest-integer-type-is-and-its-size-is-bits-java-%20programming-on-datatypes-and-variables-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10</Words>
  <Characters>860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indows User</cp:lastModifiedBy>
  <cp:revision>5</cp:revision>
  <dcterms:created xsi:type="dcterms:W3CDTF">2018-09-27T06:55:00Z</dcterms:created>
  <dcterms:modified xsi:type="dcterms:W3CDTF">2018-09-27T07:35:00Z</dcterms:modified>
</cp:coreProperties>
</file>